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uby · Shell · Markdown · Adobe Experience Manager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Designed mobile marketing materials for the engineering, creative, and marketing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Sketch to Zeplin 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Sketch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Sketch App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 · Quality Assurance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ported</w:t>
      </w:r>
      <w:r>
        <w:t xml:space="preserve"> </w:t>
      </w:r>
      <w:r>
        <w:t xml:space="preserve">testing and game feature progress to Product team and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 · Quality Assurance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8T18:12:39Z</dcterms:created>
  <dcterms:modified xsi:type="dcterms:W3CDTF">2023-12-28T18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